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B300" w14:textId="402E91E0" w:rsidR="00A53D00" w:rsidRPr="00C80AC4" w:rsidRDefault="00A53D00" w:rsidP="00EA2A37">
      <w:pPr>
        <w:jc w:val="left"/>
        <w:rPr>
          <w:rFonts w:ascii="Arial" w:hAnsi="Arial" w:cs="Arial"/>
        </w:rPr>
      </w:pPr>
      <w:r w:rsidRPr="75125E1D">
        <w:rPr>
          <w:rFonts w:ascii="Arial" w:hAnsi="Arial" w:cs="Arial"/>
        </w:rPr>
        <w:t>Date:</w:t>
      </w:r>
      <w:r w:rsidR="67AC4B17" w:rsidRPr="75125E1D">
        <w:rPr>
          <w:rFonts w:ascii="Arial" w:hAnsi="Arial" w:cs="Arial"/>
        </w:rPr>
        <w:t xml:space="preserve"> </w:t>
      </w:r>
      <w:r w:rsidR="67AC4B17" w:rsidRPr="00352D9A">
        <w:rPr>
          <w:rFonts w:ascii="Arial" w:hAnsi="Arial" w:cs="Arial"/>
          <w:u w:val="single"/>
        </w:rPr>
        <w:t xml:space="preserve">January 10, </w:t>
      </w:r>
      <w:r w:rsidR="00A66A8D" w:rsidRPr="00352D9A">
        <w:rPr>
          <w:rFonts w:ascii="Arial" w:hAnsi="Arial" w:cs="Arial"/>
          <w:u w:val="single"/>
        </w:rPr>
        <w:t>2024</w:t>
      </w:r>
      <w:r w:rsidR="00A66A8D" w:rsidRPr="75125E1D">
        <w:rPr>
          <w:rFonts w:ascii="Arial" w:hAnsi="Arial" w:cs="Arial"/>
        </w:rPr>
        <w:t xml:space="preserve"> </w:t>
      </w:r>
      <w:r w:rsidR="001157B6">
        <w:rPr>
          <w:rFonts w:ascii="Arial" w:hAnsi="Arial" w:cs="Arial"/>
        </w:rPr>
        <w:t xml:space="preserve"> </w:t>
      </w:r>
      <w:r w:rsidR="00A66A8D" w:rsidRPr="3A4FD6A9">
        <w:rPr>
          <w:rFonts w:ascii="Arial" w:hAnsi="Arial" w:cs="Arial"/>
        </w:rPr>
        <w:t>Length</w:t>
      </w:r>
      <w:r w:rsidRPr="75125E1D">
        <w:rPr>
          <w:rFonts w:ascii="Arial" w:hAnsi="Arial" w:cs="Arial"/>
        </w:rPr>
        <w:t xml:space="preserve"> of </w:t>
      </w:r>
      <w:r w:rsidRPr="00152DDF">
        <w:rPr>
          <w:rFonts w:ascii="Arial" w:hAnsi="Arial" w:cs="Arial"/>
        </w:rPr>
        <w:t>Meeting</w:t>
      </w:r>
      <w:r w:rsidR="001157B6">
        <w:rPr>
          <w:rFonts w:ascii="Arial" w:hAnsi="Arial" w:cs="Arial"/>
        </w:rPr>
        <w:t xml:space="preserve">  </w:t>
      </w:r>
      <w:r w:rsidR="005D10CF">
        <w:rPr>
          <w:rFonts w:ascii="Arial" w:hAnsi="Arial" w:cs="Arial"/>
        </w:rPr>
        <w:t>9:00 – 9:50</w:t>
      </w:r>
      <w:r w:rsidR="00EA2A37" w:rsidRPr="00152DDF">
        <w:br/>
      </w:r>
    </w:p>
    <w:p w14:paraId="03A85D06" w14:textId="25B69563" w:rsidR="001A34D6" w:rsidRPr="0084134F" w:rsidRDefault="00A53D00">
      <w:pPr>
        <w:rPr>
          <w:rFonts w:ascii="Arial" w:hAnsi="Arial" w:cs="Arial"/>
          <w:b/>
          <w:bCs/>
          <w:szCs w:val="24"/>
          <w:u w:val="single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  <w:r w:rsidR="0084134F">
        <w:rPr>
          <w:rFonts w:ascii="Arial" w:hAnsi="Arial" w:cs="Arial"/>
          <w:b/>
          <w:bCs/>
          <w:szCs w:val="24"/>
        </w:rPr>
        <w:t>In the absence of the Honorable Mayor Brandon Scott, Faith Leach the City Administrator will sit and vote on his behalf.</w:t>
      </w:r>
    </w:p>
    <w:p w14:paraId="6E99A6EC" w14:textId="50F256C9" w:rsidR="00A53D00" w:rsidRPr="00C80AC4" w:rsidRDefault="0000000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035"/>
        <w:gridCol w:w="11110"/>
      </w:tblGrid>
      <w:tr w:rsidR="00EA2A37" w:rsidRPr="00C80AC4" w14:paraId="510956D6" w14:textId="77777777" w:rsidTr="056DCAE2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6AD80F17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55617F">
              <w:rPr>
                <w:rFonts w:ascii="Arial" w:hAnsi="Arial" w:cs="Arial"/>
                <w:b/>
                <w:bCs/>
                <w:szCs w:val="24"/>
              </w:rPr>
              <w:t>/WALK-ON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F70DFF" w:rsidRPr="00C80AC4" w14:paraId="594FCB24" w14:textId="77777777" w:rsidTr="056DCAE2">
        <w:trPr>
          <w:trHeight w:val="366"/>
        </w:trPr>
        <w:tc>
          <w:tcPr>
            <w:tcW w:w="990" w:type="dxa"/>
            <w:vMerge/>
          </w:tcPr>
          <w:p w14:paraId="23EBE065" w14:textId="77777777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35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1110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56DCAE2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35" w:type="dxa"/>
          </w:tcPr>
          <w:p w14:paraId="65310D6D" w14:textId="62AF2ACB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110" w:type="dxa"/>
          </w:tcPr>
          <w:p w14:paraId="25DCF746" w14:textId="13C40868" w:rsidR="00EA2A37" w:rsidRPr="00C80AC4" w:rsidRDefault="188E4E21" w:rsidP="056DCAE2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56DCAE2">
              <w:rPr>
                <w:rFonts w:ascii="Arial" w:eastAsia="Arial" w:hAnsi="Arial" w:cs="Arial"/>
                <w:b/>
                <w:bCs/>
                <w:szCs w:val="24"/>
              </w:rPr>
              <w:t>CORRECTION:</w:t>
            </w:r>
            <w:r w:rsidRPr="056DCAE2">
              <w:rPr>
                <w:rFonts w:ascii="Arial" w:eastAsia="Arial" w:hAnsi="Arial" w:cs="Arial"/>
                <w:szCs w:val="24"/>
              </w:rPr>
              <w:t xml:space="preserve"> </w:t>
            </w:r>
            <w:r w:rsidR="50811388" w:rsidRPr="056DCAE2">
              <w:rPr>
                <w:rFonts w:ascii="Arial" w:eastAsia="Arial" w:hAnsi="Arial" w:cs="Arial"/>
                <w:szCs w:val="24"/>
              </w:rPr>
              <w:t xml:space="preserve">SB-23-13615 – DPW - Water Contract No. 1252- Grantley Road and Vicinity Water Main Replacement Change Order </w:t>
            </w:r>
            <w:r w:rsidR="176D77BD" w:rsidRPr="056DCAE2">
              <w:rPr>
                <w:rFonts w:ascii="Arial" w:eastAsia="Arial" w:hAnsi="Arial" w:cs="Arial"/>
                <w:szCs w:val="24"/>
              </w:rPr>
              <w:t xml:space="preserve">No. </w:t>
            </w:r>
            <w:r w:rsidR="50811388" w:rsidRPr="056DCAE2">
              <w:rPr>
                <w:rFonts w:ascii="Arial" w:eastAsia="Arial" w:hAnsi="Arial" w:cs="Arial"/>
                <w:szCs w:val="24"/>
              </w:rPr>
              <w:t>2. In the Background/Explanation, please strike “791 days” and insert “810” days”.</w:t>
            </w:r>
          </w:p>
        </w:tc>
      </w:tr>
      <w:tr w:rsidR="00EA2A37" w:rsidRPr="00C80AC4" w14:paraId="5199B532" w14:textId="77777777" w:rsidTr="056DCAE2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35" w:type="dxa"/>
          </w:tcPr>
          <w:p w14:paraId="0DE7A32A" w14:textId="52F02B04" w:rsidR="00EA2A37" w:rsidRPr="00C80AC4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110" w:type="dxa"/>
          </w:tcPr>
          <w:p w14:paraId="0A6B4DF0" w14:textId="36B770AA" w:rsidR="00EA2A37" w:rsidRPr="008E7206" w:rsidRDefault="3CC1454E" w:rsidP="056DCAE2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56DCAE2">
              <w:rPr>
                <w:rFonts w:ascii="Arial" w:eastAsia="Arial" w:hAnsi="Arial" w:cs="Arial"/>
                <w:b/>
                <w:bCs/>
                <w:szCs w:val="24"/>
              </w:rPr>
              <w:t xml:space="preserve">CORRECTION: </w:t>
            </w:r>
            <w:r w:rsidRPr="056DCAE2">
              <w:rPr>
                <w:rFonts w:ascii="Arial" w:eastAsia="Arial" w:hAnsi="Arial" w:cs="Arial"/>
                <w:szCs w:val="24"/>
              </w:rPr>
              <w:t>SB-23-1</w:t>
            </w:r>
            <w:r w:rsidR="01FD459E" w:rsidRPr="056DCAE2">
              <w:rPr>
                <w:rFonts w:ascii="Arial" w:eastAsia="Arial" w:hAnsi="Arial" w:cs="Arial"/>
                <w:szCs w:val="24"/>
              </w:rPr>
              <w:t>4681 – DHR – State’s Attorney</w:t>
            </w:r>
            <w:r w:rsidR="04613147" w:rsidRPr="056DCAE2">
              <w:rPr>
                <w:rFonts w:ascii="Arial" w:eastAsia="Arial" w:hAnsi="Arial" w:cs="Arial"/>
                <w:szCs w:val="24"/>
              </w:rPr>
              <w:t xml:space="preserve"> Office – Employment Agreement for Shontay </w:t>
            </w:r>
            <w:r w:rsidR="332F8795" w:rsidRPr="056DCAE2">
              <w:rPr>
                <w:rFonts w:ascii="Arial" w:eastAsia="Arial" w:hAnsi="Arial" w:cs="Arial"/>
                <w:szCs w:val="24"/>
              </w:rPr>
              <w:t>Eldridge.</w:t>
            </w:r>
            <w:r w:rsidR="5BDCF91D" w:rsidRPr="056DCAE2">
              <w:rPr>
                <w:rFonts w:ascii="Arial" w:eastAsia="Arial" w:hAnsi="Arial" w:cs="Arial"/>
                <w:szCs w:val="24"/>
              </w:rPr>
              <w:t xml:space="preserve"> In the</w:t>
            </w:r>
            <w:r w:rsidR="5E655DD6" w:rsidRPr="056DCAE2">
              <w:rPr>
                <w:rFonts w:ascii="Arial" w:eastAsia="Arial" w:hAnsi="Arial" w:cs="Arial"/>
                <w:szCs w:val="24"/>
              </w:rPr>
              <w:t xml:space="preserve"> </w:t>
            </w:r>
            <w:r w:rsidR="09EEAE82" w:rsidRPr="056DCAE2">
              <w:rPr>
                <w:rFonts w:ascii="Arial" w:eastAsia="Arial" w:hAnsi="Arial" w:cs="Arial"/>
                <w:szCs w:val="24"/>
              </w:rPr>
              <w:t xml:space="preserve">Subject line, please strike “amendment.” In the </w:t>
            </w:r>
            <w:r w:rsidR="5E655DD6" w:rsidRPr="056DCAE2">
              <w:rPr>
                <w:rFonts w:ascii="Arial" w:eastAsia="Arial" w:hAnsi="Arial" w:cs="Arial"/>
                <w:szCs w:val="24"/>
              </w:rPr>
              <w:t xml:space="preserve">Action Requested please strike </w:t>
            </w:r>
            <w:r w:rsidR="5B7ADEA0" w:rsidRPr="056DCAE2">
              <w:rPr>
                <w:rFonts w:ascii="Arial" w:eastAsia="Arial" w:hAnsi="Arial" w:cs="Arial"/>
                <w:szCs w:val="24"/>
              </w:rPr>
              <w:t>“</w:t>
            </w:r>
            <w:r w:rsidR="5E655DD6" w:rsidRPr="056DCAE2">
              <w:rPr>
                <w:rFonts w:ascii="Arial" w:eastAsia="Arial" w:hAnsi="Arial" w:cs="Arial"/>
                <w:szCs w:val="24"/>
              </w:rPr>
              <w:t>Amendment</w:t>
            </w:r>
            <w:r w:rsidR="5B7ADEA0" w:rsidRPr="056DCAE2">
              <w:rPr>
                <w:rFonts w:ascii="Arial" w:eastAsia="Arial" w:hAnsi="Arial" w:cs="Arial"/>
                <w:szCs w:val="24"/>
              </w:rPr>
              <w:t>”</w:t>
            </w:r>
            <w:r w:rsidR="5E655DD6" w:rsidRPr="056DCAE2">
              <w:rPr>
                <w:rFonts w:ascii="Arial" w:eastAsia="Arial" w:hAnsi="Arial" w:cs="Arial"/>
                <w:szCs w:val="24"/>
              </w:rPr>
              <w:t xml:space="preserve"> </w:t>
            </w:r>
            <w:r w:rsidR="1E21F7DD" w:rsidRPr="056DCAE2">
              <w:rPr>
                <w:rFonts w:ascii="Arial" w:eastAsia="Arial" w:hAnsi="Arial" w:cs="Arial"/>
                <w:szCs w:val="24"/>
              </w:rPr>
              <w:t xml:space="preserve">and replace </w:t>
            </w:r>
            <w:r w:rsidR="3DBC02D1" w:rsidRPr="056DCAE2">
              <w:rPr>
                <w:rFonts w:ascii="Arial" w:eastAsia="Arial" w:hAnsi="Arial" w:cs="Arial"/>
                <w:szCs w:val="24"/>
              </w:rPr>
              <w:t>with Renewal.</w:t>
            </w:r>
            <w:r w:rsidR="5E655DD6" w:rsidRPr="056DCAE2">
              <w:rPr>
                <w:rFonts w:ascii="Arial" w:eastAsia="Arial" w:hAnsi="Arial" w:cs="Arial"/>
                <w:szCs w:val="24"/>
              </w:rPr>
              <w:t xml:space="preserve"> </w:t>
            </w:r>
          </w:p>
        </w:tc>
      </w:tr>
      <w:tr w:rsidR="452ECABF" w14:paraId="58F25485" w14:textId="77777777" w:rsidTr="056DCAE2">
        <w:trPr>
          <w:trHeight w:val="366"/>
        </w:trPr>
        <w:tc>
          <w:tcPr>
            <w:tcW w:w="990" w:type="dxa"/>
          </w:tcPr>
          <w:p w14:paraId="6E68F54D" w14:textId="23DDF34A" w:rsidR="452ECABF" w:rsidRDefault="452ECABF" w:rsidP="452ECABF">
            <w:pPr>
              <w:jc w:val="left"/>
              <w:rPr>
                <w:rFonts w:eastAsia="Calibri"/>
                <w:b/>
                <w:bCs/>
                <w:szCs w:val="24"/>
              </w:rPr>
            </w:pPr>
          </w:p>
        </w:tc>
        <w:tc>
          <w:tcPr>
            <w:tcW w:w="1035" w:type="dxa"/>
          </w:tcPr>
          <w:p w14:paraId="7BC425CA" w14:textId="6EAB322C" w:rsidR="452ECABF" w:rsidRDefault="452ECABF" w:rsidP="452ECABF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11110" w:type="dxa"/>
          </w:tcPr>
          <w:p w14:paraId="78B00775" w14:textId="7D8E61AC" w:rsidR="2B856C90" w:rsidRDefault="23228DF7" w:rsidP="056DCAE2">
            <w:pPr>
              <w:jc w:val="left"/>
              <w:rPr>
                <w:rFonts w:ascii="Arial" w:eastAsia="Arial" w:hAnsi="Arial" w:cs="Arial"/>
                <w:szCs w:val="24"/>
              </w:rPr>
            </w:pPr>
            <w:r w:rsidRPr="056DCAE2">
              <w:rPr>
                <w:rFonts w:ascii="Arial" w:eastAsia="Arial" w:hAnsi="Arial" w:cs="Arial"/>
                <w:b/>
                <w:bCs/>
                <w:szCs w:val="24"/>
              </w:rPr>
              <w:t>C</w:t>
            </w:r>
            <w:r w:rsidR="51668E9F" w:rsidRPr="056DCAE2">
              <w:rPr>
                <w:rFonts w:ascii="Arial" w:eastAsia="Arial" w:hAnsi="Arial" w:cs="Arial"/>
                <w:b/>
                <w:bCs/>
                <w:szCs w:val="24"/>
              </w:rPr>
              <w:t>ORRECTION</w:t>
            </w:r>
            <w:r w:rsidRPr="056DCAE2">
              <w:rPr>
                <w:rFonts w:ascii="Arial" w:eastAsia="Arial" w:hAnsi="Arial" w:cs="Arial"/>
                <w:b/>
                <w:bCs/>
                <w:szCs w:val="24"/>
              </w:rPr>
              <w:t xml:space="preserve">: </w:t>
            </w:r>
            <w:r w:rsidR="3B277323" w:rsidRPr="056DCAE2">
              <w:rPr>
                <w:rFonts w:ascii="Arial" w:eastAsia="Arial" w:hAnsi="Arial" w:cs="Arial"/>
                <w:szCs w:val="24"/>
              </w:rPr>
              <w:t>SB-23-14675 – DHR - Amendment - Non-Retiree Employment Contract - SAO 814-24 Shonte Eldridge AGC6900 - State's Attorney.</w:t>
            </w:r>
            <w:r w:rsidR="2CBFE207" w:rsidRPr="056DCAE2">
              <w:rPr>
                <w:rFonts w:ascii="Arial" w:eastAsia="Arial" w:hAnsi="Arial" w:cs="Arial"/>
                <w:szCs w:val="24"/>
              </w:rPr>
              <w:t xml:space="preserve"> Under </w:t>
            </w:r>
            <w:r w:rsidR="725950E5" w:rsidRPr="056DCAE2">
              <w:rPr>
                <w:rFonts w:ascii="Arial" w:eastAsia="Arial" w:hAnsi="Arial" w:cs="Arial"/>
                <w:szCs w:val="24"/>
              </w:rPr>
              <w:t>action request</w:t>
            </w:r>
            <w:r w:rsidR="2CBFE207" w:rsidRPr="056DCAE2">
              <w:rPr>
                <w:rFonts w:ascii="Arial" w:eastAsia="Arial" w:hAnsi="Arial" w:cs="Arial"/>
                <w:szCs w:val="24"/>
              </w:rPr>
              <w:t>e</w:t>
            </w:r>
            <w:r w:rsidR="725950E5" w:rsidRPr="056DCAE2">
              <w:rPr>
                <w:rFonts w:ascii="Arial" w:eastAsia="Arial" w:hAnsi="Arial" w:cs="Arial"/>
                <w:szCs w:val="24"/>
              </w:rPr>
              <w:t xml:space="preserve">d please strike, </w:t>
            </w:r>
            <w:r w:rsidR="0107CEC0" w:rsidRPr="056DCAE2">
              <w:rPr>
                <w:rFonts w:ascii="Arial" w:eastAsia="Arial" w:hAnsi="Arial" w:cs="Arial"/>
                <w:szCs w:val="24"/>
              </w:rPr>
              <w:t>“</w:t>
            </w:r>
            <w:r w:rsidR="725950E5" w:rsidRPr="056DCAE2">
              <w:rPr>
                <w:rFonts w:ascii="Arial" w:eastAsia="Arial" w:hAnsi="Arial" w:cs="Arial"/>
                <w:szCs w:val="24"/>
              </w:rPr>
              <w:t>with a duration of 80 Days 1/10/2024 / to 3/30/2024”</w:t>
            </w:r>
            <w:r w:rsidR="3ED64094" w:rsidRPr="056DCAE2">
              <w:rPr>
                <w:rFonts w:ascii="Arial" w:eastAsia="Arial" w:hAnsi="Arial" w:cs="Arial"/>
                <w:szCs w:val="24"/>
              </w:rPr>
              <w:t xml:space="preserve"> </w:t>
            </w:r>
            <w:r w:rsidR="739C9A2F" w:rsidRPr="056DCAE2">
              <w:rPr>
                <w:rFonts w:ascii="Arial" w:eastAsia="Arial" w:hAnsi="Arial" w:cs="Arial"/>
                <w:szCs w:val="24"/>
              </w:rPr>
              <w:t>and insert “</w:t>
            </w:r>
            <w:r w:rsidR="2CBFE207" w:rsidRPr="056DCAE2">
              <w:rPr>
                <w:rFonts w:ascii="Arial" w:eastAsia="Arial" w:hAnsi="Arial" w:cs="Arial"/>
                <w:szCs w:val="24"/>
              </w:rPr>
              <w:t xml:space="preserve">January 18, </w:t>
            </w:r>
            <w:proofErr w:type="gramStart"/>
            <w:r w:rsidR="2CBFE207" w:rsidRPr="056DCAE2">
              <w:rPr>
                <w:rFonts w:ascii="Arial" w:eastAsia="Arial" w:hAnsi="Arial" w:cs="Arial"/>
                <w:szCs w:val="24"/>
              </w:rPr>
              <w:t>2023</w:t>
            </w:r>
            <w:proofErr w:type="gramEnd"/>
            <w:r w:rsidR="2CBFE207" w:rsidRPr="056DCAE2">
              <w:rPr>
                <w:rFonts w:ascii="Arial" w:eastAsia="Arial" w:hAnsi="Arial" w:cs="Arial"/>
                <w:szCs w:val="24"/>
              </w:rPr>
              <w:t xml:space="preserve"> through January 17, 2024</w:t>
            </w:r>
            <w:r w:rsidR="26F775EB" w:rsidRPr="056DCAE2">
              <w:rPr>
                <w:rFonts w:ascii="Arial" w:eastAsia="Arial" w:hAnsi="Arial" w:cs="Arial"/>
                <w:szCs w:val="24"/>
              </w:rPr>
              <w:t>.”</w:t>
            </w: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171D50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3A697CA0" w:rsidR="008B1317" w:rsidRPr="00C80AC4" w:rsidRDefault="00A440C0" w:rsidP="00A247A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protests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469056B" w14:textId="4F743551" w:rsidR="0084134F" w:rsidRDefault="0084134F" w:rsidP="001A34D6">
      <w:pPr>
        <w:jc w:val="left"/>
        <w:rPr>
          <w:b/>
          <w:bCs/>
          <w:szCs w:val="24"/>
        </w:rPr>
      </w:pPr>
    </w:p>
    <w:p w14:paraId="382E3DE4" w14:textId="77777777" w:rsidR="0084134F" w:rsidRDefault="0084134F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1E26BED8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080"/>
        <w:gridCol w:w="6896"/>
        <w:gridCol w:w="1189"/>
        <w:gridCol w:w="1244"/>
        <w:gridCol w:w="1737"/>
      </w:tblGrid>
      <w:tr w:rsidR="008B1317" w:rsidRPr="00C80AC4" w14:paraId="2A49391F" w14:textId="77777777" w:rsidTr="0084134F">
        <w:trPr>
          <w:trHeight w:val="317"/>
        </w:trPr>
        <w:tc>
          <w:tcPr>
            <w:tcW w:w="989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76" w:type="dxa"/>
            <w:gridSpan w:val="2"/>
            <w:shd w:val="clear" w:color="auto" w:fill="auto"/>
          </w:tcPr>
          <w:p w14:paraId="6BDF21BF" w14:textId="0ED09224" w:rsidR="008B1317" w:rsidRPr="00C80AC4" w:rsidRDefault="008B1317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89" w:type="dxa"/>
            <w:shd w:val="clear" w:color="auto" w:fill="auto"/>
          </w:tcPr>
          <w:p w14:paraId="3064E178" w14:textId="77777777" w:rsidR="008B1317" w:rsidRPr="00C80AC4" w:rsidRDefault="008B1317" w:rsidP="00A247A2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4" w:type="dxa"/>
            <w:shd w:val="clear" w:color="auto" w:fill="auto"/>
          </w:tcPr>
          <w:p w14:paraId="292A7596" w14:textId="77777777" w:rsidR="008B1317" w:rsidRPr="00C80AC4" w:rsidRDefault="008B1317" w:rsidP="00A247A2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352D9A" w:rsidRPr="00C80AC4" w14:paraId="733FEC11" w14:textId="77777777" w:rsidTr="0084134F">
        <w:trPr>
          <w:trHeight w:val="317"/>
        </w:trPr>
        <w:tc>
          <w:tcPr>
            <w:tcW w:w="989" w:type="dxa"/>
            <w:vMerge/>
          </w:tcPr>
          <w:p w14:paraId="7F23AD17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896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84134F">
        <w:trPr>
          <w:trHeight w:val="317"/>
        </w:trPr>
        <w:tc>
          <w:tcPr>
            <w:tcW w:w="989" w:type="dxa"/>
            <w:vMerge/>
          </w:tcPr>
          <w:p w14:paraId="1CF1A837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582EA15E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14:paraId="7ECD9BD0" w14:textId="5949DADC" w:rsidR="008B1317" w:rsidRPr="00C80AC4" w:rsidRDefault="463F0115" w:rsidP="00A247A2">
            <w:pPr>
              <w:jc w:val="left"/>
              <w:rPr>
                <w:rFonts w:ascii="Arial" w:hAnsi="Arial" w:cs="Arial"/>
              </w:rPr>
            </w:pPr>
            <w:r w:rsidRPr="031A586F">
              <w:rPr>
                <w:rFonts w:ascii="Arial" w:hAnsi="Arial" w:cs="Arial"/>
              </w:rPr>
              <w:t xml:space="preserve">SB-23-14836 – </w:t>
            </w:r>
            <w:r w:rsidR="009266CE">
              <w:rPr>
                <w:rFonts w:ascii="Arial" w:hAnsi="Arial" w:cs="Arial"/>
              </w:rPr>
              <w:t xml:space="preserve">Office of the </w:t>
            </w:r>
            <w:r w:rsidRPr="031A586F">
              <w:rPr>
                <w:rFonts w:ascii="Arial" w:hAnsi="Arial" w:cs="Arial"/>
              </w:rPr>
              <w:t>M</w:t>
            </w:r>
            <w:r w:rsidR="009266CE">
              <w:rPr>
                <w:rFonts w:ascii="Arial" w:hAnsi="Arial" w:cs="Arial"/>
              </w:rPr>
              <w:t>ayor</w:t>
            </w:r>
            <w:r w:rsidRPr="031A586F">
              <w:rPr>
                <w:rFonts w:ascii="Arial" w:hAnsi="Arial" w:cs="Arial"/>
              </w:rPr>
              <w:t xml:space="preserve"> - </w:t>
            </w:r>
            <w:r w:rsidR="009266CE">
              <w:rPr>
                <w:rFonts w:ascii="Arial" w:hAnsi="Arial" w:cs="Arial"/>
              </w:rPr>
              <w:t>T</w:t>
            </w:r>
            <w:r w:rsidRPr="031A586F">
              <w:rPr>
                <w:rFonts w:ascii="Arial" w:hAnsi="Arial" w:cs="Arial"/>
              </w:rPr>
              <w:t xml:space="preserve">ravel </w:t>
            </w:r>
            <w:r w:rsidR="009266CE">
              <w:rPr>
                <w:rFonts w:ascii="Arial" w:hAnsi="Arial" w:cs="Arial"/>
              </w:rPr>
              <w:t>R</w:t>
            </w:r>
            <w:r w:rsidRPr="031A586F">
              <w:rPr>
                <w:rFonts w:ascii="Arial" w:hAnsi="Arial" w:cs="Arial"/>
              </w:rPr>
              <w:t>equest for Londyn Smith de Richelieu</w:t>
            </w:r>
            <w:r w:rsidR="009266CE">
              <w:rPr>
                <w:rFonts w:ascii="Arial" w:hAnsi="Arial" w:cs="Arial"/>
              </w:rPr>
              <w:t xml:space="preserve"> is being </w:t>
            </w:r>
            <w:r w:rsidR="009266CE" w:rsidRPr="00D8111C">
              <w:rPr>
                <w:rFonts w:ascii="Arial" w:hAnsi="Arial" w:cs="Arial"/>
                <w:b/>
                <w:bCs/>
              </w:rPr>
              <w:t>WITHDRAW</w:t>
            </w:r>
            <w:r w:rsidR="00D8111C" w:rsidRPr="00D8111C">
              <w:rPr>
                <w:rFonts w:ascii="Arial" w:hAnsi="Arial" w:cs="Arial"/>
                <w:b/>
                <w:bCs/>
              </w:rPr>
              <w:t>N</w:t>
            </w:r>
            <w:r w:rsidRPr="031A586F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1189" w:type="dxa"/>
          </w:tcPr>
          <w:p w14:paraId="30DF72F9" w14:textId="5165F0D2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074A9067" w14:textId="4ED49622" w:rsidR="008B1317" w:rsidRPr="00C80AC4" w:rsidRDefault="008B1317" w:rsidP="00A247A2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2928001" w14:textId="2D2D52FE" w:rsidR="008B1317" w:rsidRPr="00C80AC4" w:rsidRDefault="0062380E" w:rsidP="00A247A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gency</w:t>
            </w:r>
          </w:p>
        </w:tc>
      </w:tr>
      <w:tr w:rsidR="008B1317" w:rsidRPr="00C80AC4" w14:paraId="409F7ABC" w14:textId="77777777" w:rsidTr="0084134F">
        <w:trPr>
          <w:trHeight w:val="317"/>
        </w:trPr>
        <w:tc>
          <w:tcPr>
            <w:tcW w:w="989" w:type="dxa"/>
            <w:vMerge/>
          </w:tcPr>
          <w:p w14:paraId="09616260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0FF18498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14:paraId="0CB6358F" w14:textId="040A56AF" w:rsidR="008B1317" w:rsidRPr="00C80AC4" w:rsidRDefault="00E336F2" w:rsidP="00A247A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6A2E42">
              <w:rPr>
                <w:rFonts w:ascii="Arial" w:hAnsi="Arial" w:cs="Arial"/>
                <w:szCs w:val="24"/>
              </w:rPr>
              <w:t xml:space="preserve">14274 – DHCD – Side Yard Land Disposition Agreement 531 Laurens St. is being </w:t>
            </w:r>
            <w:r w:rsidR="006A2E42" w:rsidRPr="006A2E42">
              <w:rPr>
                <w:rFonts w:ascii="Arial" w:hAnsi="Arial" w:cs="Arial"/>
                <w:b/>
                <w:bCs/>
                <w:szCs w:val="24"/>
              </w:rPr>
              <w:t>WITHRAWN</w:t>
            </w:r>
            <w:r w:rsidR="006A2E42">
              <w:rPr>
                <w:rFonts w:ascii="Arial" w:hAnsi="Arial" w:cs="Arial"/>
                <w:b/>
                <w:bCs/>
                <w:szCs w:val="24"/>
              </w:rPr>
              <w:t>.</w:t>
            </w:r>
          </w:p>
        </w:tc>
        <w:tc>
          <w:tcPr>
            <w:tcW w:w="1189" w:type="dxa"/>
          </w:tcPr>
          <w:p w14:paraId="4531783B" w14:textId="488EB9B9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5DE3BA3" w14:textId="2677D21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1D84C1B3" w:rsidR="008B1317" w:rsidRPr="00C80AC4" w:rsidRDefault="006A2E42" w:rsidP="00A247A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gency</w:t>
            </w:r>
          </w:p>
        </w:tc>
      </w:tr>
      <w:tr w:rsidR="008B1317" w:rsidRPr="00C80AC4" w14:paraId="5DF76A1D" w14:textId="77777777" w:rsidTr="0084134F">
        <w:trPr>
          <w:trHeight w:val="317"/>
        </w:trPr>
        <w:tc>
          <w:tcPr>
            <w:tcW w:w="989" w:type="dxa"/>
            <w:vMerge/>
          </w:tcPr>
          <w:p w14:paraId="5C1066D4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3F786ED8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14:paraId="0FB02DB1" w14:textId="6266FCF6" w:rsidR="008B1317" w:rsidRPr="00C80AC4" w:rsidRDefault="002A460A" w:rsidP="00A247A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2B31C1">
              <w:rPr>
                <w:rFonts w:ascii="Arial" w:hAnsi="Arial" w:cs="Arial"/>
                <w:szCs w:val="24"/>
              </w:rPr>
              <w:t>13337 Procurement – Renewal Management of Parking Garages</w:t>
            </w:r>
            <w:r w:rsidR="006B57F2">
              <w:rPr>
                <w:rFonts w:ascii="Arial" w:hAnsi="Arial" w:cs="Arial"/>
                <w:szCs w:val="24"/>
              </w:rPr>
              <w:t xml:space="preserve"> Group IV Agreement with SP Plus Corporation d/b/a SP Municipal Services</w:t>
            </w:r>
            <w:r w:rsidR="009C6CFD">
              <w:rPr>
                <w:rFonts w:ascii="Arial" w:hAnsi="Arial" w:cs="Arial"/>
                <w:szCs w:val="24"/>
              </w:rPr>
              <w:t xml:space="preserve"> is being </w:t>
            </w:r>
            <w:r w:rsidR="009C6CFD" w:rsidRPr="009C6CFD">
              <w:rPr>
                <w:rFonts w:ascii="Arial" w:hAnsi="Arial" w:cs="Arial"/>
                <w:b/>
                <w:bCs/>
                <w:szCs w:val="24"/>
              </w:rPr>
              <w:t>WITHDRAWN.</w:t>
            </w:r>
          </w:p>
        </w:tc>
        <w:tc>
          <w:tcPr>
            <w:tcW w:w="1189" w:type="dxa"/>
          </w:tcPr>
          <w:p w14:paraId="74D5A1D6" w14:textId="594C2FF0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42AE73F8" w14:textId="56A37F01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39A3DA38" w14:textId="2E60E7A5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56DCAE2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C2569A" w:rsidRPr="00C80AC4" w14:paraId="4D2CA399" w14:textId="77777777" w:rsidTr="056DCAE2">
        <w:trPr>
          <w:trHeight w:val="268"/>
        </w:trPr>
        <w:tc>
          <w:tcPr>
            <w:tcW w:w="990" w:type="dxa"/>
            <w:vMerge/>
          </w:tcPr>
          <w:p w14:paraId="3C91DA63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56DCAE2" w14:paraId="2D1C0885" w14:textId="77777777" w:rsidTr="056DCAE2">
        <w:trPr>
          <w:trHeight w:val="268"/>
        </w:trPr>
        <w:tc>
          <w:tcPr>
            <w:tcW w:w="990" w:type="dxa"/>
            <w:vMerge/>
          </w:tcPr>
          <w:p w14:paraId="51180C34" w14:textId="77777777" w:rsidR="002106E3" w:rsidRDefault="002106E3"/>
        </w:tc>
        <w:tc>
          <w:tcPr>
            <w:tcW w:w="1080" w:type="dxa"/>
          </w:tcPr>
          <w:p w14:paraId="4E61F7F9" w14:textId="344778AF" w:rsidR="056DCAE2" w:rsidRDefault="056DCAE2" w:rsidP="056DCAE2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8329" w:type="dxa"/>
          </w:tcPr>
          <w:p w14:paraId="7EF0B9DF" w14:textId="27C10118" w:rsidR="3A2ED654" w:rsidRDefault="3A2ED654" w:rsidP="056DCAE2">
            <w:pPr>
              <w:jc w:val="left"/>
              <w:rPr>
                <w:rFonts w:ascii="Arial" w:hAnsi="Arial" w:cs="Arial"/>
              </w:rPr>
            </w:pPr>
            <w:r w:rsidRPr="056DCAE2">
              <w:rPr>
                <w:rFonts w:ascii="Arial" w:hAnsi="Arial" w:cs="Arial"/>
              </w:rPr>
              <w:t>SB-23-14870 – BCFD – EMS Recruitment &amp; Retention Incentive Program.</w:t>
            </w:r>
          </w:p>
        </w:tc>
        <w:tc>
          <w:tcPr>
            <w:tcW w:w="1482" w:type="dxa"/>
          </w:tcPr>
          <w:p w14:paraId="7D437301" w14:textId="6D6B1B42" w:rsidR="056DCAE2" w:rsidRPr="00253F5E" w:rsidRDefault="00253F5E" w:rsidP="056DCAE2">
            <w:pPr>
              <w:jc w:val="left"/>
              <w:rPr>
                <w:rFonts w:ascii="Arial" w:hAnsi="Arial" w:cs="Arial"/>
                <w:b/>
                <w:bCs/>
              </w:rPr>
            </w:pPr>
            <w:r w:rsidRPr="00253F5E">
              <w:rPr>
                <w:rFonts w:ascii="Arial" w:hAnsi="Arial" w:cs="Arial"/>
                <w:b/>
                <w:bCs/>
              </w:rPr>
              <w:t xml:space="preserve">   X</w:t>
            </w:r>
          </w:p>
        </w:tc>
        <w:tc>
          <w:tcPr>
            <w:tcW w:w="1254" w:type="dxa"/>
          </w:tcPr>
          <w:p w14:paraId="1F3BEC0D" w14:textId="266A3913" w:rsidR="056DCAE2" w:rsidRDefault="056DCAE2" w:rsidP="056DCAE2">
            <w:pPr>
              <w:jc w:val="left"/>
              <w:rPr>
                <w:rFonts w:ascii="Arial" w:hAnsi="Arial" w:cs="Arial"/>
              </w:rPr>
            </w:pPr>
          </w:p>
        </w:tc>
      </w:tr>
      <w:tr w:rsidR="00555785" w:rsidRPr="00C80AC4" w14:paraId="471A03FB" w14:textId="77777777" w:rsidTr="056DCAE2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32819996" w14:textId="383AC402" w:rsidR="00555785" w:rsidRPr="00C80AC4" w:rsidRDefault="7BA3B350" w:rsidP="00A247A2">
            <w:pPr>
              <w:jc w:val="left"/>
              <w:rPr>
                <w:rFonts w:ascii="Arial" w:hAnsi="Arial" w:cs="Arial"/>
              </w:rPr>
            </w:pPr>
            <w:r w:rsidRPr="1E1C32D1">
              <w:rPr>
                <w:rFonts w:ascii="Arial" w:hAnsi="Arial" w:cs="Arial"/>
              </w:rPr>
              <w:t xml:space="preserve">SB-23-14761 – </w:t>
            </w:r>
            <w:r w:rsidR="00737BDA">
              <w:rPr>
                <w:rFonts w:ascii="Arial" w:hAnsi="Arial" w:cs="Arial"/>
              </w:rPr>
              <w:t xml:space="preserve">Dept. of Law </w:t>
            </w:r>
            <w:r w:rsidR="009B6AF7">
              <w:rPr>
                <w:rFonts w:ascii="Arial" w:hAnsi="Arial" w:cs="Arial"/>
              </w:rPr>
              <w:t>–</w:t>
            </w:r>
            <w:r w:rsidR="00737BDA">
              <w:rPr>
                <w:rFonts w:ascii="Arial" w:hAnsi="Arial" w:cs="Arial"/>
              </w:rPr>
              <w:t xml:space="preserve"> </w:t>
            </w:r>
            <w:r w:rsidR="009B6AF7">
              <w:rPr>
                <w:rFonts w:ascii="Arial" w:hAnsi="Arial" w:cs="Arial"/>
              </w:rPr>
              <w:t xml:space="preserve">Settlement Agreement with </w:t>
            </w:r>
            <w:r w:rsidRPr="1E1C32D1">
              <w:rPr>
                <w:rFonts w:ascii="Arial" w:hAnsi="Arial" w:cs="Arial"/>
              </w:rPr>
              <w:t>G.M.H. Associates of America, Inc.</w:t>
            </w:r>
          </w:p>
        </w:tc>
        <w:tc>
          <w:tcPr>
            <w:tcW w:w="1482" w:type="dxa"/>
          </w:tcPr>
          <w:p w14:paraId="789C4CEE" w14:textId="77777777" w:rsidR="00555785" w:rsidRPr="00253F5E" w:rsidRDefault="00555785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  <w:p w14:paraId="30EDDCBF" w14:textId="4B2C1B22" w:rsidR="00253F5E" w:rsidRPr="00253F5E" w:rsidRDefault="00253F5E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253F5E">
              <w:rPr>
                <w:rFonts w:ascii="Arial" w:hAnsi="Arial" w:cs="Arial"/>
                <w:b/>
                <w:bCs/>
                <w:szCs w:val="24"/>
              </w:rPr>
              <w:t xml:space="preserve">   X</w:t>
            </w:r>
          </w:p>
        </w:tc>
        <w:tc>
          <w:tcPr>
            <w:tcW w:w="1254" w:type="dxa"/>
          </w:tcPr>
          <w:p w14:paraId="303A4947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56DCAE2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AA17C6B" w14:textId="71E17EC3" w:rsidR="00555785" w:rsidRPr="00C80AC4" w:rsidRDefault="7BA3B350" w:rsidP="00A247A2">
            <w:pPr>
              <w:jc w:val="left"/>
              <w:rPr>
                <w:rFonts w:ascii="Arial" w:hAnsi="Arial" w:cs="Arial"/>
              </w:rPr>
            </w:pPr>
            <w:r w:rsidRPr="6CDA1BE5">
              <w:rPr>
                <w:rFonts w:ascii="Arial" w:hAnsi="Arial" w:cs="Arial"/>
              </w:rPr>
              <w:t xml:space="preserve">SB-23-14622 – </w:t>
            </w:r>
            <w:r w:rsidR="009B6AF7">
              <w:rPr>
                <w:rFonts w:ascii="Arial" w:hAnsi="Arial" w:cs="Arial"/>
              </w:rPr>
              <w:t xml:space="preserve">Dept. of Law – Settlement Agreement </w:t>
            </w:r>
            <w:r w:rsidR="00CC3FD2">
              <w:rPr>
                <w:rFonts w:ascii="Arial" w:hAnsi="Arial" w:cs="Arial"/>
              </w:rPr>
              <w:t xml:space="preserve">with </w:t>
            </w:r>
            <w:r w:rsidRPr="6CDA1BE5">
              <w:rPr>
                <w:rFonts w:ascii="Arial" w:hAnsi="Arial" w:cs="Arial"/>
              </w:rPr>
              <w:t xml:space="preserve">CSX </w:t>
            </w:r>
            <w:r w:rsidR="00CC3FD2">
              <w:rPr>
                <w:rFonts w:ascii="Arial" w:hAnsi="Arial" w:cs="Arial"/>
              </w:rPr>
              <w:t xml:space="preserve">Transportation, Inc. </w:t>
            </w:r>
            <w:r w:rsidRPr="6CDA1BE5">
              <w:rPr>
                <w:rFonts w:ascii="Arial" w:hAnsi="Arial" w:cs="Arial"/>
              </w:rPr>
              <w:t>Claim Number: 210013971 Loss Date: December 27, 2020</w:t>
            </w:r>
            <w:r w:rsidR="00C40560">
              <w:rPr>
                <w:rFonts w:ascii="Arial" w:hAnsi="Arial" w:cs="Arial"/>
              </w:rPr>
              <w:t>.</w:t>
            </w:r>
          </w:p>
        </w:tc>
        <w:tc>
          <w:tcPr>
            <w:tcW w:w="1482" w:type="dxa"/>
          </w:tcPr>
          <w:p w14:paraId="568C658F" w14:textId="77777777" w:rsidR="00555785" w:rsidRPr="00253F5E" w:rsidRDefault="00555785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  <w:p w14:paraId="0248B6D1" w14:textId="77777777" w:rsidR="00253F5E" w:rsidRPr="00253F5E" w:rsidRDefault="00253F5E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  <w:p w14:paraId="702EC798" w14:textId="485D69EC" w:rsidR="00253F5E" w:rsidRPr="00253F5E" w:rsidRDefault="00253F5E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253F5E">
              <w:rPr>
                <w:rFonts w:ascii="Arial" w:hAnsi="Arial" w:cs="Arial"/>
                <w:b/>
                <w:bCs/>
                <w:szCs w:val="24"/>
              </w:rPr>
              <w:t xml:space="preserve">   X</w:t>
            </w:r>
          </w:p>
        </w:tc>
        <w:tc>
          <w:tcPr>
            <w:tcW w:w="1254" w:type="dxa"/>
          </w:tcPr>
          <w:p w14:paraId="4DAC114C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56DCAE2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4C2E57" w14:textId="0A15B52D" w:rsidR="00555785" w:rsidRPr="00C80AC4" w:rsidRDefault="7BA3B350" w:rsidP="00A247A2">
            <w:pPr>
              <w:jc w:val="left"/>
              <w:rPr>
                <w:rFonts w:ascii="Arial" w:hAnsi="Arial" w:cs="Arial"/>
              </w:rPr>
            </w:pPr>
            <w:r w:rsidRPr="694060C3">
              <w:rPr>
                <w:rFonts w:ascii="Arial" w:hAnsi="Arial" w:cs="Arial"/>
              </w:rPr>
              <w:t xml:space="preserve">SB-23-13572 – </w:t>
            </w:r>
            <w:r w:rsidR="00B84056">
              <w:rPr>
                <w:rFonts w:ascii="Arial" w:hAnsi="Arial" w:cs="Arial"/>
              </w:rPr>
              <w:t>Procurement - Un</w:t>
            </w:r>
            <w:r w:rsidRPr="694060C3">
              <w:rPr>
                <w:rFonts w:ascii="Arial" w:hAnsi="Arial" w:cs="Arial"/>
              </w:rPr>
              <w:t>authorized Procurement - Trimble Water</w:t>
            </w:r>
          </w:p>
        </w:tc>
        <w:tc>
          <w:tcPr>
            <w:tcW w:w="1482" w:type="dxa"/>
          </w:tcPr>
          <w:p w14:paraId="569A6764" w14:textId="768460C5" w:rsidR="00555785" w:rsidRPr="00253F5E" w:rsidRDefault="00253F5E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253F5E">
              <w:rPr>
                <w:rFonts w:ascii="Arial" w:hAnsi="Arial" w:cs="Arial"/>
                <w:b/>
                <w:bCs/>
                <w:szCs w:val="24"/>
              </w:rPr>
              <w:t xml:space="preserve">   X</w:t>
            </w:r>
          </w:p>
        </w:tc>
        <w:tc>
          <w:tcPr>
            <w:tcW w:w="1254" w:type="dxa"/>
          </w:tcPr>
          <w:p w14:paraId="7C7D5279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056DCAE2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41A6FCD" w14:textId="47E22C2C" w:rsidR="00555785" w:rsidRPr="00C80AC4" w:rsidRDefault="00E26255" w:rsidP="00A247A2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B-23-</w:t>
            </w:r>
            <w:r w:rsidR="00437523">
              <w:rPr>
                <w:rFonts w:ascii="Arial" w:hAnsi="Arial" w:cs="Arial"/>
              </w:rPr>
              <w:t>14781 – Procurement – Unauthorized Procurement for Equipment Maintenance – ASGCO Inc.</w:t>
            </w:r>
          </w:p>
        </w:tc>
        <w:tc>
          <w:tcPr>
            <w:tcW w:w="1482" w:type="dxa"/>
          </w:tcPr>
          <w:p w14:paraId="2FD1436B" w14:textId="77777777" w:rsidR="00555785" w:rsidRPr="00253F5E" w:rsidRDefault="00555785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  <w:p w14:paraId="153FF74C" w14:textId="6BD2A4F2" w:rsidR="00253F5E" w:rsidRPr="00253F5E" w:rsidRDefault="00253F5E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253F5E">
              <w:rPr>
                <w:rFonts w:ascii="Arial" w:hAnsi="Arial" w:cs="Arial"/>
                <w:b/>
                <w:bCs/>
                <w:szCs w:val="24"/>
              </w:rPr>
              <w:t xml:space="preserve">   X</w:t>
            </w:r>
          </w:p>
        </w:tc>
        <w:tc>
          <w:tcPr>
            <w:tcW w:w="1254" w:type="dxa"/>
          </w:tcPr>
          <w:p w14:paraId="51FEE0B2" w14:textId="77777777" w:rsidR="00555785" w:rsidRPr="00C80AC4" w:rsidRDefault="00555785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5B47282C" w14:textId="1E9167FE" w:rsidR="056DCAE2" w:rsidRDefault="056DCAE2"/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0F3422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72B7E7A7">
        <w:trPr>
          <w:trHeight w:val="282"/>
        </w:trPr>
        <w:tc>
          <w:tcPr>
            <w:tcW w:w="967" w:type="dxa"/>
            <w:vMerge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0AB0808C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15FFE2D" w14:textId="77777777" w:rsidR="00EA2A37" w:rsidRDefault="00DF4818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AB1BD8">
              <w:rPr>
                <w:rFonts w:ascii="Arial" w:hAnsi="Arial" w:cs="Arial"/>
                <w:szCs w:val="24"/>
              </w:rPr>
              <w:t>13795 - Health Dept.</w:t>
            </w:r>
            <w:r w:rsidR="00000EEE">
              <w:rPr>
                <w:rFonts w:ascii="Arial" w:hAnsi="Arial" w:cs="Arial"/>
                <w:szCs w:val="24"/>
              </w:rPr>
              <w:t xml:space="preserve"> – Agreement with Johns Hopkins University </w:t>
            </w:r>
            <w:r w:rsidR="008A2E4A">
              <w:rPr>
                <w:rFonts w:ascii="Arial" w:hAnsi="Arial" w:cs="Arial"/>
                <w:szCs w:val="24"/>
              </w:rPr>
              <w:t>School of Nursing.</w:t>
            </w:r>
          </w:p>
          <w:p w14:paraId="0578C7B6" w14:textId="77777777" w:rsidR="00994E8B" w:rsidRDefault="00994E8B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3D8C6999" w14:textId="74B9582E" w:rsidR="00CB2449" w:rsidRDefault="00CB2449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8C4010">
              <w:rPr>
                <w:rFonts w:ascii="Arial" w:hAnsi="Arial" w:cs="Arial"/>
                <w:szCs w:val="24"/>
              </w:rPr>
              <w:t>13763 – Health Dept. – Agreement with Johns H</w:t>
            </w:r>
            <w:r w:rsidR="00A04066">
              <w:rPr>
                <w:rFonts w:ascii="Arial" w:hAnsi="Arial" w:cs="Arial"/>
                <w:szCs w:val="24"/>
              </w:rPr>
              <w:t>opkins University, School of Medicine.</w:t>
            </w:r>
          </w:p>
          <w:p w14:paraId="5991B38B" w14:textId="77777777" w:rsidR="00994E8B" w:rsidRDefault="00994E8B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6E492D9F" w14:textId="05925348" w:rsidR="0068328F" w:rsidRDefault="00BE2541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654ABA">
              <w:rPr>
                <w:rFonts w:ascii="Arial" w:hAnsi="Arial" w:cs="Arial"/>
                <w:szCs w:val="24"/>
              </w:rPr>
              <w:t>12391 – Health Dept.</w:t>
            </w:r>
            <w:r w:rsidR="00C44393">
              <w:rPr>
                <w:rFonts w:ascii="Arial" w:hAnsi="Arial" w:cs="Arial"/>
                <w:szCs w:val="24"/>
              </w:rPr>
              <w:t xml:space="preserve"> - </w:t>
            </w:r>
            <w:r w:rsidR="00942CBB">
              <w:rPr>
                <w:rFonts w:ascii="Arial" w:hAnsi="Arial" w:cs="Arial"/>
                <w:szCs w:val="24"/>
              </w:rPr>
              <w:t xml:space="preserve">Ratification to Agreement with </w:t>
            </w:r>
            <w:r w:rsidR="004C0DBB">
              <w:rPr>
                <w:rFonts w:ascii="Arial" w:hAnsi="Arial" w:cs="Arial"/>
                <w:szCs w:val="24"/>
              </w:rPr>
              <w:t>Johns Hopkins University, John G. Bartlett</w:t>
            </w:r>
            <w:r w:rsidR="003926CB">
              <w:rPr>
                <w:rFonts w:ascii="Arial" w:hAnsi="Arial" w:cs="Arial"/>
                <w:szCs w:val="24"/>
              </w:rPr>
              <w:t>-EIS</w:t>
            </w:r>
          </w:p>
          <w:p w14:paraId="6754BA4F" w14:textId="77777777" w:rsidR="00994E8B" w:rsidRDefault="00994E8B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2B431612" w14:textId="45A1B2CA" w:rsidR="008A5233" w:rsidRDefault="008A5233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</w:t>
            </w:r>
            <w:r w:rsidR="008F1AF3">
              <w:rPr>
                <w:rFonts w:ascii="Arial" w:hAnsi="Arial" w:cs="Arial"/>
                <w:szCs w:val="24"/>
              </w:rPr>
              <w:t>3-14145 Health</w:t>
            </w:r>
            <w:r w:rsidR="00F548DC">
              <w:rPr>
                <w:rFonts w:ascii="Arial" w:hAnsi="Arial" w:cs="Arial"/>
                <w:szCs w:val="24"/>
              </w:rPr>
              <w:t xml:space="preserve"> Dept. </w:t>
            </w:r>
            <w:r w:rsidR="000F488B">
              <w:rPr>
                <w:rFonts w:ascii="Arial" w:hAnsi="Arial" w:cs="Arial"/>
                <w:szCs w:val="24"/>
              </w:rPr>
              <w:t>– Agreement with Johns Hopkins University.</w:t>
            </w:r>
          </w:p>
          <w:p w14:paraId="15C04F63" w14:textId="77777777" w:rsidR="00994E8B" w:rsidRDefault="00994E8B" w:rsidP="00E97551">
            <w:pPr>
              <w:jc w:val="left"/>
              <w:rPr>
                <w:rFonts w:ascii="Arial" w:hAnsi="Arial" w:cs="Arial"/>
                <w:szCs w:val="24"/>
              </w:rPr>
            </w:pPr>
          </w:p>
          <w:p w14:paraId="3FFEDE17" w14:textId="387C5B1E" w:rsidR="00DB45E8" w:rsidRPr="00D26CCD" w:rsidRDefault="00DB45E8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085F84">
              <w:rPr>
                <w:rFonts w:ascii="Arial" w:hAnsi="Arial" w:cs="Arial"/>
                <w:szCs w:val="24"/>
              </w:rPr>
              <w:t xml:space="preserve">14755 – Dept. of Transportation </w:t>
            </w:r>
            <w:r w:rsidR="004D2A9F">
              <w:rPr>
                <w:rFonts w:ascii="Arial" w:hAnsi="Arial" w:cs="Arial"/>
                <w:szCs w:val="24"/>
              </w:rPr>
              <w:t>–</w:t>
            </w:r>
            <w:r w:rsidR="00085F84">
              <w:rPr>
                <w:rFonts w:ascii="Arial" w:hAnsi="Arial" w:cs="Arial"/>
                <w:szCs w:val="24"/>
              </w:rPr>
              <w:t xml:space="preserve"> Developer</w:t>
            </w:r>
            <w:r w:rsidR="004D2A9F">
              <w:rPr>
                <w:rFonts w:ascii="Arial" w:hAnsi="Arial" w:cs="Arial"/>
                <w:szCs w:val="24"/>
              </w:rPr>
              <w:t>’s Agreement No. 1828 with The Johns Hopkins University.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1521460A" w:rsidR="00EA2A37" w:rsidRPr="00D26CCD" w:rsidRDefault="0042433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55F4A6CD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</w:t>
            </w:r>
            <w:r w:rsidR="000376F7">
              <w:rPr>
                <w:rFonts w:ascii="Arial" w:hAnsi="Arial" w:cs="Arial"/>
                <w:szCs w:val="24"/>
              </w:rPr>
              <w:t xml:space="preserve">Comptroller </w:t>
            </w:r>
            <w:r w:rsidRPr="00D26CCD">
              <w:rPr>
                <w:rFonts w:ascii="Arial" w:hAnsi="Arial" w:cs="Arial"/>
                <w:szCs w:val="24"/>
              </w:rPr>
              <w:t>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3C479714" w:rsidR="00EA2A37" w:rsidRPr="00D26CCD" w:rsidRDefault="6A56F529" w:rsidP="008B1317">
            <w:pPr>
              <w:jc w:val="left"/>
              <w:rPr>
                <w:rFonts w:ascii="Arial" w:hAnsi="Arial" w:cs="Arial"/>
              </w:rPr>
            </w:pPr>
            <w:r w:rsidRPr="1B66C538">
              <w:rPr>
                <w:rFonts w:ascii="Arial" w:hAnsi="Arial" w:cs="Arial"/>
              </w:rPr>
              <w:t xml:space="preserve">All </w:t>
            </w:r>
            <w:r w:rsidR="000B7B62">
              <w:rPr>
                <w:rFonts w:ascii="Arial" w:hAnsi="Arial" w:cs="Arial"/>
              </w:rPr>
              <w:t>Travel Request</w:t>
            </w:r>
            <w:r w:rsidR="00554E8A">
              <w:rPr>
                <w:rFonts w:ascii="Arial" w:hAnsi="Arial" w:cs="Arial"/>
              </w:rPr>
              <w:t>s</w:t>
            </w:r>
            <w:r w:rsidR="000B7B62">
              <w:rPr>
                <w:rFonts w:ascii="Arial" w:hAnsi="Arial" w:cs="Arial"/>
              </w:rPr>
              <w:t xml:space="preserve"> and Tra</w:t>
            </w:r>
            <w:r w:rsidR="00F17702">
              <w:rPr>
                <w:rFonts w:ascii="Arial" w:hAnsi="Arial" w:cs="Arial"/>
              </w:rPr>
              <w:t>vel Reimbursements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1CAAE2C0" w:rsidR="008B1317" w:rsidRPr="00D26CCD" w:rsidRDefault="00E15DA2" w:rsidP="00D909A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Acting </w:t>
            </w:r>
            <w:r w:rsidR="00D909A1"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33F2E9BF" w:rsidR="008B1317" w:rsidRPr="00D26CCD" w:rsidRDefault="007D34B9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4790 – Dept. of Law – Travel Request.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1A365C00" w:rsidR="008B1317" w:rsidRPr="00D26CCD" w:rsidRDefault="00C80AC4" w:rsidP="00C80AC4">
            <w:pPr>
              <w:jc w:val="left"/>
              <w:rPr>
                <w:rFonts w:ascii="Arial" w:hAnsi="Arial" w:cs="Arial"/>
              </w:rPr>
            </w:pPr>
            <w:r w:rsidRPr="72B7E7A7">
              <w:rPr>
                <w:rFonts w:ascii="Arial" w:hAnsi="Arial" w:cs="Arial"/>
              </w:rPr>
              <w:t>Deputy City Solicitor</w:t>
            </w:r>
            <w:r w:rsidR="00D26CCD" w:rsidRPr="72B7E7A7">
              <w:rPr>
                <w:rFonts w:ascii="Arial" w:hAnsi="Arial" w:cs="Arial"/>
              </w:rPr>
              <w:t xml:space="preserve"> Steven </w:t>
            </w:r>
            <w:r w:rsidR="2F9ED836" w:rsidRPr="72B7E7A7">
              <w:rPr>
                <w:rFonts w:ascii="Arial" w:hAnsi="Arial" w:cs="Arial"/>
              </w:rPr>
              <w:t>Sa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3CCDCCC2" w:rsidR="00C80AC4" w:rsidRPr="00D26CCD" w:rsidRDefault="5513C1A7" w:rsidP="00C80AC4">
            <w:pPr>
              <w:jc w:val="left"/>
              <w:rPr>
                <w:rFonts w:ascii="Arial" w:hAnsi="Arial" w:cs="Arial"/>
              </w:rPr>
            </w:pPr>
            <w:r w:rsidRPr="72B7E7A7">
              <w:rPr>
                <w:rFonts w:ascii="Arial" w:hAnsi="Arial" w:cs="Arial"/>
              </w:rPr>
              <w:t>Acting</w:t>
            </w:r>
            <w:r w:rsidR="00C80AC4" w:rsidRPr="72B7E7A7">
              <w:rPr>
                <w:rFonts w:ascii="Arial" w:hAnsi="Arial" w:cs="Arial"/>
              </w:rPr>
              <w:t xml:space="preserve"> Director of</w:t>
            </w:r>
            <w:r w:rsidR="00E15DA2" w:rsidRPr="72B7E7A7">
              <w:rPr>
                <w:rFonts w:ascii="Arial" w:hAnsi="Arial" w:cs="Arial"/>
              </w:rPr>
              <w:t xml:space="preserve"> Public Works</w:t>
            </w:r>
            <w:r w:rsidR="00C80AC4" w:rsidRPr="72B7E7A7">
              <w:rPr>
                <w:rFonts w:ascii="Arial" w:hAnsi="Arial" w:cs="Arial"/>
              </w:rPr>
              <w:t xml:space="preserve"> </w:t>
            </w:r>
            <w:r w:rsidR="00AC2575" w:rsidRPr="72B7E7A7">
              <w:rPr>
                <w:rFonts w:ascii="Arial" w:hAnsi="Arial" w:cs="Arial"/>
              </w:rPr>
              <w:t>Richard Luna</w:t>
            </w:r>
          </w:p>
        </w:tc>
        <w:tc>
          <w:tcPr>
            <w:tcW w:w="1065" w:type="dxa"/>
          </w:tcPr>
          <w:p w14:paraId="1909D408" w14:textId="542071F7" w:rsidR="00C80AC4" w:rsidRPr="00D26CCD" w:rsidRDefault="00C80AC4" w:rsidP="00C80AC4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6930" w:type="dxa"/>
          </w:tcPr>
          <w:p w14:paraId="291801FC" w14:textId="0D71BE6A" w:rsidR="00C80AC4" w:rsidRPr="00D26CCD" w:rsidRDefault="6ABCAD84" w:rsidP="00C80AC4">
            <w:pPr>
              <w:jc w:val="left"/>
              <w:rPr>
                <w:rFonts w:ascii="Arial" w:hAnsi="Arial" w:cs="Arial"/>
              </w:rPr>
            </w:pPr>
            <w:r w:rsidRPr="72B7E7A7">
              <w:rPr>
                <w:rFonts w:ascii="Arial" w:hAnsi="Arial" w:cs="Arial"/>
              </w:rPr>
              <w:t xml:space="preserve">SB-23-14629 </w:t>
            </w:r>
            <w:r w:rsidR="003A121B">
              <w:rPr>
                <w:rFonts w:ascii="Arial" w:hAnsi="Arial" w:cs="Arial"/>
              </w:rPr>
              <w:t>–</w:t>
            </w:r>
            <w:r w:rsidRPr="72B7E7A7">
              <w:rPr>
                <w:rFonts w:ascii="Arial" w:hAnsi="Arial" w:cs="Arial"/>
              </w:rPr>
              <w:t xml:space="preserve"> </w:t>
            </w:r>
            <w:r w:rsidR="003A121B">
              <w:rPr>
                <w:rFonts w:ascii="Arial" w:hAnsi="Arial" w:cs="Arial"/>
              </w:rPr>
              <w:t xml:space="preserve">Dept. of Human Resources - </w:t>
            </w:r>
            <w:r w:rsidRPr="72B7E7A7">
              <w:rPr>
                <w:rFonts w:ascii="Arial" w:hAnsi="Arial" w:cs="Arial"/>
              </w:rPr>
              <w:t xml:space="preserve">Employment Contract – ECB 934-24 </w:t>
            </w:r>
            <w:r w:rsidR="00866EA1">
              <w:rPr>
                <w:rFonts w:ascii="Arial" w:hAnsi="Arial" w:cs="Arial"/>
              </w:rPr>
              <w:t>with</w:t>
            </w:r>
            <w:r w:rsidRPr="72B7E7A7">
              <w:rPr>
                <w:rFonts w:ascii="Arial" w:hAnsi="Arial" w:cs="Arial"/>
              </w:rPr>
              <w:t xml:space="preserve"> Amber Nestico, Esq.</w:t>
            </w:r>
          </w:p>
        </w:tc>
      </w:tr>
    </w:tbl>
    <w:p w14:paraId="7C3A9C5E" w14:textId="277482C5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0DB2595E" w:rsidR="00994E8B" w:rsidRDefault="00994E8B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br w:type="page"/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140"/>
        <w:gridCol w:w="108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24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F70DFF" w:rsidRPr="00D26CCD" w14:paraId="117B5172" w14:textId="77777777" w:rsidTr="00D26CC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D26CC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E74A576" w14:textId="3944C0C5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2F0349E" w14:textId="24C0AB34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41F5FB4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23B796A" w14:textId="77777777" w:rsidTr="00D26CCD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C692DE0" w14:textId="3C4FF62D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9F0BC92" w14:textId="2BFC62DB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37ED7AC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D26CCD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4F74764A" w14:textId="471FC17F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EADC640" w14:textId="3A119456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70DFF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247A2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A66A8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C7C05" w14:textId="77777777" w:rsidR="00AC27F3" w:rsidRDefault="00AC27F3" w:rsidP="00A53D00">
      <w:r>
        <w:separator/>
      </w:r>
    </w:p>
  </w:endnote>
  <w:endnote w:type="continuationSeparator" w:id="0">
    <w:p w14:paraId="04BACB92" w14:textId="77777777" w:rsidR="00AC27F3" w:rsidRDefault="00AC27F3" w:rsidP="00A53D00">
      <w:r>
        <w:continuationSeparator/>
      </w:r>
    </w:p>
  </w:endnote>
  <w:endnote w:type="continuationNotice" w:id="1">
    <w:p w14:paraId="2CBABA6B" w14:textId="77777777" w:rsidR="00AC27F3" w:rsidRDefault="00AC27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A25DF" w14:textId="77777777" w:rsidR="00AC27F3" w:rsidRDefault="00AC27F3" w:rsidP="00A53D00">
      <w:r>
        <w:separator/>
      </w:r>
    </w:p>
  </w:footnote>
  <w:footnote w:type="continuationSeparator" w:id="0">
    <w:p w14:paraId="61E921EE" w14:textId="77777777" w:rsidR="00AC27F3" w:rsidRDefault="00AC27F3" w:rsidP="00A53D00">
      <w:r>
        <w:continuationSeparator/>
      </w:r>
    </w:p>
  </w:footnote>
  <w:footnote w:type="continuationNotice" w:id="1">
    <w:p w14:paraId="50418465" w14:textId="77777777" w:rsidR="00AC27F3" w:rsidRDefault="00AC27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37654"/>
    <w:multiLevelType w:val="multilevel"/>
    <w:tmpl w:val="52B09B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35044">
    <w:abstractNumId w:val="1"/>
  </w:num>
  <w:num w:numId="2" w16cid:durableId="1480070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00EEE"/>
    <w:rsid w:val="00005167"/>
    <w:rsid w:val="0002782E"/>
    <w:rsid w:val="00033862"/>
    <w:rsid w:val="000376F7"/>
    <w:rsid w:val="00062EF9"/>
    <w:rsid w:val="0007516A"/>
    <w:rsid w:val="0007767A"/>
    <w:rsid w:val="00085A82"/>
    <w:rsid w:val="00085F84"/>
    <w:rsid w:val="000A1841"/>
    <w:rsid w:val="000B7B62"/>
    <w:rsid w:val="000D2E1D"/>
    <w:rsid w:val="000F3422"/>
    <w:rsid w:val="000F488B"/>
    <w:rsid w:val="001031EF"/>
    <w:rsid w:val="00111C3E"/>
    <w:rsid w:val="001157B6"/>
    <w:rsid w:val="00130D51"/>
    <w:rsid w:val="00142248"/>
    <w:rsid w:val="00151768"/>
    <w:rsid w:val="00152DDF"/>
    <w:rsid w:val="00171D50"/>
    <w:rsid w:val="00183A27"/>
    <w:rsid w:val="001A0BBB"/>
    <w:rsid w:val="001A0F2F"/>
    <w:rsid w:val="001A34D6"/>
    <w:rsid w:val="001A6CB1"/>
    <w:rsid w:val="001B321E"/>
    <w:rsid w:val="001C2B17"/>
    <w:rsid w:val="001E49E1"/>
    <w:rsid w:val="001F0F16"/>
    <w:rsid w:val="002068A4"/>
    <w:rsid w:val="002106E3"/>
    <w:rsid w:val="00211668"/>
    <w:rsid w:val="0023073F"/>
    <w:rsid w:val="00252BBF"/>
    <w:rsid w:val="00253F5E"/>
    <w:rsid w:val="00266A7A"/>
    <w:rsid w:val="00275AFD"/>
    <w:rsid w:val="00287FC1"/>
    <w:rsid w:val="0029694E"/>
    <w:rsid w:val="002A460A"/>
    <w:rsid w:val="002B31C1"/>
    <w:rsid w:val="002C1B86"/>
    <w:rsid w:val="002E36EA"/>
    <w:rsid w:val="002F6035"/>
    <w:rsid w:val="0033704D"/>
    <w:rsid w:val="003477E2"/>
    <w:rsid w:val="00352D9A"/>
    <w:rsid w:val="003926CB"/>
    <w:rsid w:val="003A121B"/>
    <w:rsid w:val="003D4444"/>
    <w:rsid w:val="0040131B"/>
    <w:rsid w:val="004053D6"/>
    <w:rsid w:val="00405826"/>
    <w:rsid w:val="00421CD9"/>
    <w:rsid w:val="0042433E"/>
    <w:rsid w:val="00437523"/>
    <w:rsid w:val="004415BA"/>
    <w:rsid w:val="00464560"/>
    <w:rsid w:val="00484996"/>
    <w:rsid w:val="00495A00"/>
    <w:rsid w:val="004B4F69"/>
    <w:rsid w:val="004C0DBB"/>
    <w:rsid w:val="004C682C"/>
    <w:rsid w:val="004D2A9F"/>
    <w:rsid w:val="004D6DBD"/>
    <w:rsid w:val="004F2526"/>
    <w:rsid w:val="00553CAA"/>
    <w:rsid w:val="00553EF6"/>
    <w:rsid w:val="00554E8A"/>
    <w:rsid w:val="00555785"/>
    <w:rsid w:val="0055617F"/>
    <w:rsid w:val="005A0D8D"/>
    <w:rsid w:val="005A1B5D"/>
    <w:rsid w:val="005A5FED"/>
    <w:rsid w:val="005B151D"/>
    <w:rsid w:val="005D10CF"/>
    <w:rsid w:val="0062380E"/>
    <w:rsid w:val="00653D0E"/>
    <w:rsid w:val="00654ABA"/>
    <w:rsid w:val="0068328F"/>
    <w:rsid w:val="00685EB7"/>
    <w:rsid w:val="0069613B"/>
    <w:rsid w:val="006A20BD"/>
    <w:rsid w:val="006A2E42"/>
    <w:rsid w:val="006B57F2"/>
    <w:rsid w:val="006C2B50"/>
    <w:rsid w:val="006D52F4"/>
    <w:rsid w:val="006E7E3C"/>
    <w:rsid w:val="00716403"/>
    <w:rsid w:val="00732DAF"/>
    <w:rsid w:val="00737BDA"/>
    <w:rsid w:val="00763CAD"/>
    <w:rsid w:val="0078618A"/>
    <w:rsid w:val="007C1456"/>
    <w:rsid w:val="007C65DA"/>
    <w:rsid w:val="007D34B9"/>
    <w:rsid w:val="00800172"/>
    <w:rsid w:val="008221B2"/>
    <w:rsid w:val="00833BDB"/>
    <w:rsid w:val="0084134F"/>
    <w:rsid w:val="008475E8"/>
    <w:rsid w:val="00862B7D"/>
    <w:rsid w:val="00866EA1"/>
    <w:rsid w:val="00874399"/>
    <w:rsid w:val="00875740"/>
    <w:rsid w:val="00891CBC"/>
    <w:rsid w:val="008A2E4A"/>
    <w:rsid w:val="008A5233"/>
    <w:rsid w:val="008A5DF7"/>
    <w:rsid w:val="008B1317"/>
    <w:rsid w:val="008C4010"/>
    <w:rsid w:val="008C7D85"/>
    <w:rsid w:val="008D1A1D"/>
    <w:rsid w:val="008E7206"/>
    <w:rsid w:val="008F1AF3"/>
    <w:rsid w:val="008F3F14"/>
    <w:rsid w:val="008F4043"/>
    <w:rsid w:val="00924B81"/>
    <w:rsid w:val="009266CE"/>
    <w:rsid w:val="009323B7"/>
    <w:rsid w:val="009426F8"/>
    <w:rsid w:val="00942CBB"/>
    <w:rsid w:val="00983110"/>
    <w:rsid w:val="009856CA"/>
    <w:rsid w:val="00994E8B"/>
    <w:rsid w:val="009B6AF7"/>
    <w:rsid w:val="009C174C"/>
    <w:rsid w:val="009C6CFD"/>
    <w:rsid w:val="009E3F13"/>
    <w:rsid w:val="009F1D18"/>
    <w:rsid w:val="00A00250"/>
    <w:rsid w:val="00A04066"/>
    <w:rsid w:val="00A21FC0"/>
    <w:rsid w:val="00A23DAD"/>
    <w:rsid w:val="00A247A2"/>
    <w:rsid w:val="00A27A0E"/>
    <w:rsid w:val="00A440C0"/>
    <w:rsid w:val="00A53D00"/>
    <w:rsid w:val="00A62E80"/>
    <w:rsid w:val="00A66A8D"/>
    <w:rsid w:val="00A955A3"/>
    <w:rsid w:val="00A95B88"/>
    <w:rsid w:val="00AB0AD6"/>
    <w:rsid w:val="00AB1BD8"/>
    <w:rsid w:val="00AC2575"/>
    <w:rsid w:val="00AC27F3"/>
    <w:rsid w:val="00B1172F"/>
    <w:rsid w:val="00B22D12"/>
    <w:rsid w:val="00B22ED8"/>
    <w:rsid w:val="00B44AC1"/>
    <w:rsid w:val="00B66D76"/>
    <w:rsid w:val="00B76326"/>
    <w:rsid w:val="00B83528"/>
    <w:rsid w:val="00B83ADD"/>
    <w:rsid w:val="00B84056"/>
    <w:rsid w:val="00B8512A"/>
    <w:rsid w:val="00B861F2"/>
    <w:rsid w:val="00B911B5"/>
    <w:rsid w:val="00B95B1C"/>
    <w:rsid w:val="00B974AB"/>
    <w:rsid w:val="00BE2541"/>
    <w:rsid w:val="00C03C16"/>
    <w:rsid w:val="00C14638"/>
    <w:rsid w:val="00C208C5"/>
    <w:rsid w:val="00C2569A"/>
    <w:rsid w:val="00C30FB9"/>
    <w:rsid w:val="00C40560"/>
    <w:rsid w:val="00C43FA6"/>
    <w:rsid w:val="00C4413F"/>
    <w:rsid w:val="00C44393"/>
    <w:rsid w:val="00C80AC4"/>
    <w:rsid w:val="00CB2449"/>
    <w:rsid w:val="00CC1E46"/>
    <w:rsid w:val="00CC3FD2"/>
    <w:rsid w:val="00CF66C6"/>
    <w:rsid w:val="00D26CCD"/>
    <w:rsid w:val="00D4693C"/>
    <w:rsid w:val="00D541BA"/>
    <w:rsid w:val="00D641D1"/>
    <w:rsid w:val="00D8111C"/>
    <w:rsid w:val="00D909A1"/>
    <w:rsid w:val="00D92025"/>
    <w:rsid w:val="00DA5762"/>
    <w:rsid w:val="00DB45E8"/>
    <w:rsid w:val="00DC2698"/>
    <w:rsid w:val="00DF4818"/>
    <w:rsid w:val="00E15DA2"/>
    <w:rsid w:val="00E23D63"/>
    <w:rsid w:val="00E26255"/>
    <w:rsid w:val="00E336F2"/>
    <w:rsid w:val="00E34EF1"/>
    <w:rsid w:val="00E40466"/>
    <w:rsid w:val="00E45183"/>
    <w:rsid w:val="00E54C6F"/>
    <w:rsid w:val="00E63A0D"/>
    <w:rsid w:val="00E83468"/>
    <w:rsid w:val="00E97551"/>
    <w:rsid w:val="00EA2A37"/>
    <w:rsid w:val="00EA4149"/>
    <w:rsid w:val="00EB1365"/>
    <w:rsid w:val="00EB17EE"/>
    <w:rsid w:val="00EB43D6"/>
    <w:rsid w:val="00EB6D49"/>
    <w:rsid w:val="00EC4353"/>
    <w:rsid w:val="00ED17BC"/>
    <w:rsid w:val="00EE560B"/>
    <w:rsid w:val="00F03311"/>
    <w:rsid w:val="00F04730"/>
    <w:rsid w:val="00F076EC"/>
    <w:rsid w:val="00F17702"/>
    <w:rsid w:val="00F248E2"/>
    <w:rsid w:val="00F54258"/>
    <w:rsid w:val="00F548DC"/>
    <w:rsid w:val="00F5795D"/>
    <w:rsid w:val="00F70BDB"/>
    <w:rsid w:val="00F70DFF"/>
    <w:rsid w:val="00F90740"/>
    <w:rsid w:val="00F9737E"/>
    <w:rsid w:val="00FA20C3"/>
    <w:rsid w:val="00FC3B7C"/>
    <w:rsid w:val="00FE51E4"/>
    <w:rsid w:val="0107CEC0"/>
    <w:rsid w:val="018C68E6"/>
    <w:rsid w:val="01FD459E"/>
    <w:rsid w:val="031A586F"/>
    <w:rsid w:val="036B41FA"/>
    <w:rsid w:val="03E6AC8B"/>
    <w:rsid w:val="04613147"/>
    <w:rsid w:val="056DCAE2"/>
    <w:rsid w:val="08281074"/>
    <w:rsid w:val="09D1D85E"/>
    <w:rsid w:val="09EEAE82"/>
    <w:rsid w:val="11303398"/>
    <w:rsid w:val="1574476C"/>
    <w:rsid w:val="166CE258"/>
    <w:rsid w:val="172C848C"/>
    <w:rsid w:val="176D77BD"/>
    <w:rsid w:val="188E4E21"/>
    <w:rsid w:val="1B3FBC03"/>
    <w:rsid w:val="1B66C538"/>
    <w:rsid w:val="1E1C32D1"/>
    <w:rsid w:val="1E21F7DD"/>
    <w:rsid w:val="1EAE6242"/>
    <w:rsid w:val="1FCD9EBF"/>
    <w:rsid w:val="23228DF7"/>
    <w:rsid w:val="23916732"/>
    <w:rsid w:val="254130C5"/>
    <w:rsid w:val="26F775EB"/>
    <w:rsid w:val="2B0242A9"/>
    <w:rsid w:val="2B856C90"/>
    <w:rsid w:val="2CBFE207"/>
    <w:rsid w:val="2F9E66F3"/>
    <w:rsid w:val="2F9ED836"/>
    <w:rsid w:val="314EA3E2"/>
    <w:rsid w:val="332F8795"/>
    <w:rsid w:val="3453F90F"/>
    <w:rsid w:val="3A2ED654"/>
    <w:rsid w:val="3A4FD6A9"/>
    <w:rsid w:val="3AAC2F8D"/>
    <w:rsid w:val="3B277323"/>
    <w:rsid w:val="3B4AEEAF"/>
    <w:rsid w:val="3C966AA2"/>
    <w:rsid w:val="3CC1454E"/>
    <w:rsid w:val="3DBC02D1"/>
    <w:rsid w:val="3ED64094"/>
    <w:rsid w:val="424A6E6F"/>
    <w:rsid w:val="44B65B23"/>
    <w:rsid w:val="452ECABF"/>
    <w:rsid w:val="453E8299"/>
    <w:rsid w:val="463F0115"/>
    <w:rsid w:val="46CA9B20"/>
    <w:rsid w:val="46D2CB16"/>
    <w:rsid w:val="492BE845"/>
    <w:rsid w:val="4AFFE499"/>
    <w:rsid w:val="4E5921D1"/>
    <w:rsid w:val="50811388"/>
    <w:rsid w:val="51668E9F"/>
    <w:rsid w:val="517B5127"/>
    <w:rsid w:val="51FC3149"/>
    <w:rsid w:val="5272C024"/>
    <w:rsid w:val="5513C1A7"/>
    <w:rsid w:val="5526154A"/>
    <w:rsid w:val="571554EA"/>
    <w:rsid w:val="5B7ADEA0"/>
    <w:rsid w:val="5BDCF91D"/>
    <w:rsid w:val="5C11718C"/>
    <w:rsid w:val="5C9E827D"/>
    <w:rsid w:val="5D43F809"/>
    <w:rsid w:val="5D57EDF4"/>
    <w:rsid w:val="5E655DD6"/>
    <w:rsid w:val="5EA935BE"/>
    <w:rsid w:val="5EF3BE55"/>
    <w:rsid w:val="61C62D28"/>
    <w:rsid w:val="61E0D680"/>
    <w:rsid w:val="65422D61"/>
    <w:rsid w:val="66144829"/>
    <w:rsid w:val="673355A0"/>
    <w:rsid w:val="67AC4B17"/>
    <w:rsid w:val="694060C3"/>
    <w:rsid w:val="6A56F529"/>
    <w:rsid w:val="6ABCAD84"/>
    <w:rsid w:val="6CDA1BE5"/>
    <w:rsid w:val="725950E5"/>
    <w:rsid w:val="72B7E7A7"/>
    <w:rsid w:val="739C9A2F"/>
    <w:rsid w:val="75125E1D"/>
    <w:rsid w:val="77EDA5FB"/>
    <w:rsid w:val="7BA3B350"/>
    <w:rsid w:val="7F74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361BC4EC-5F35-403F-B2BF-5D62D3CEC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5" ma:contentTypeDescription="Create a new document." ma:contentTypeScope="" ma:versionID="8026e8a245e2000c505d46126a07591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43e7f2b0de5934c7ef46a5d7f113e2e5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3.xml><?xml version="1.0" encoding="utf-8"?>
<ds:datastoreItem xmlns:ds="http://schemas.openxmlformats.org/officeDocument/2006/customXml" ds:itemID="{EAB17303-A59F-4E97-9072-32D0EFD1B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85</Words>
  <Characters>2769</Characters>
  <Application>Microsoft Office Word</Application>
  <DocSecurity>0</DocSecurity>
  <Lines>23</Lines>
  <Paragraphs>6</Paragraphs>
  <ScaleCrop>false</ScaleCrop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145</cp:revision>
  <cp:lastPrinted>2024-01-10T13:31:00Z</cp:lastPrinted>
  <dcterms:created xsi:type="dcterms:W3CDTF">2024-01-09T19:55:00Z</dcterms:created>
  <dcterms:modified xsi:type="dcterms:W3CDTF">2024-01-1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